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1C42CE" w14:textId="77777777" w:rsidR="00A1539C" w:rsidRDefault="00A1539C" w:rsidP="009C5509">
      <w:pPr>
        <w:spacing w:before="60" w:after="60"/>
        <w:rPr>
          <w:rFonts w:ascii="Times New Roman" w:eastAsia="Times New Roman" w:hAnsi="Times New Roman" w:cs="Times New Roman"/>
          <w:b/>
          <w:bCs/>
          <w:lang w:eastAsia="ru-RU"/>
        </w:rPr>
      </w:pPr>
      <w:r>
        <w:rPr>
          <w:rFonts w:ascii="Times New Roman" w:eastAsia="Times New Roman" w:hAnsi="Times New Roman" w:cs="Times New Roman"/>
          <w:b/>
          <w:bCs/>
          <w:lang w:eastAsia="ru-RU"/>
        </w:rPr>
        <w:t>Виртуальная стажировка</w:t>
      </w:r>
      <w:r w:rsidR="00AA2B25" w:rsidRPr="00AA2B25">
        <w:rPr>
          <w:rFonts w:ascii="Times New Roman" w:eastAsia="Times New Roman" w:hAnsi="Times New Roman" w:cs="Times New Roman"/>
          <w:b/>
          <w:bCs/>
          <w:lang w:eastAsia="ru-RU"/>
        </w:rPr>
        <w:t xml:space="preserve"> </w:t>
      </w:r>
      <w:r w:rsidR="005F12CB" w:rsidRPr="005F12CB">
        <w:rPr>
          <w:rFonts w:ascii="Times New Roman" w:eastAsia="Times New Roman" w:hAnsi="Times New Roman" w:cs="Times New Roman"/>
          <w:b/>
          <w:bCs/>
          <w:lang w:eastAsia="ru-RU"/>
        </w:rPr>
        <w:t>п</w:t>
      </w:r>
      <w:r w:rsidR="005F12CB" w:rsidRPr="007B5D08">
        <w:rPr>
          <w:rFonts w:ascii="Times New Roman" w:eastAsia="Times New Roman" w:hAnsi="Times New Roman" w:cs="Times New Roman"/>
          <w:b/>
          <w:bCs/>
          <w:color w:val="000000"/>
          <w:lang w:eastAsia="ru-RU"/>
        </w:rPr>
        <w:t>о обмену практиками вузов</w:t>
      </w:r>
      <w:r w:rsidR="005F12CB" w:rsidRPr="00AA2B25">
        <w:rPr>
          <w:rFonts w:ascii="Times New Roman" w:eastAsia="Times New Roman" w:hAnsi="Times New Roman" w:cs="Times New Roman"/>
          <w:b/>
          <w:bCs/>
          <w:lang w:eastAsia="ru-RU"/>
        </w:rPr>
        <w:t xml:space="preserve"> </w:t>
      </w:r>
    </w:p>
    <w:p w14:paraId="7BC6E6F8" w14:textId="37EB10F4" w:rsidR="00A1539C" w:rsidRDefault="00AA2B25" w:rsidP="009C5509">
      <w:pPr>
        <w:spacing w:before="60" w:after="60"/>
        <w:rPr>
          <w:rFonts w:ascii="Times New Roman" w:eastAsia="Times New Roman" w:hAnsi="Times New Roman" w:cs="Times New Roman"/>
          <w:b/>
          <w:bCs/>
          <w:lang w:eastAsia="ru-RU"/>
        </w:rPr>
      </w:pPr>
      <w:r w:rsidRPr="00AA2B25">
        <w:rPr>
          <w:rFonts w:ascii="Times New Roman" w:eastAsia="Times New Roman" w:hAnsi="Times New Roman" w:cs="Times New Roman"/>
          <w:b/>
          <w:bCs/>
          <w:lang w:eastAsia="ru-RU"/>
        </w:rPr>
        <w:t>«</w:t>
      </w:r>
      <w:r w:rsidR="00073CCF" w:rsidRPr="00073CCF">
        <w:rPr>
          <w:rFonts w:ascii="Times New Roman" w:eastAsia="Times New Roman" w:hAnsi="Times New Roman" w:cs="Times New Roman"/>
          <w:b/>
          <w:bCs/>
          <w:lang w:eastAsia="ru-RU"/>
        </w:rPr>
        <w:t xml:space="preserve">Траектория студента в </w:t>
      </w:r>
      <w:proofErr w:type="spellStart"/>
      <w:r w:rsidR="00073CCF" w:rsidRPr="00073CCF">
        <w:rPr>
          <w:rFonts w:ascii="Times New Roman" w:eastAsia="Times New Roman" w:hAnsi="Times New Roman" w:cs="Times New Roman"/>
          <w:b/>
          <w:bCs/>
          <w:lang w:eastAsia="ru-RU"/>
        </w:rPr>
        <w:t>УрФУ</w:t>
      </w:r>
      <w:proofErr w:type="spellEnd"/>
      <w:r w:rsidR="00073CCF" w:rsidRPr="00073CCF">
        <w:rPr>
          <w:rFonts w:ascii="Times New Roman" w:eastAsia="Times New Roman" w:hAnsi="Times New Roman" w:cs="Times New Roman"/>
          <w:b/>
          <w:bCs/>
          <w:lang w:eastAsia="ru-RU"/>
        </w:rPr>
        <w:t>: цифровые практики</w:t>
      </w:r>
      <w:r w:rsidR="00A1539C">
        <w:rPr>
          <w:rFonts w:ascii="Times New Roman" w:eastAsia="Times New Roman" w:hAnsi="Times New Roman" w:cs="Times New Roman"/>
          <w:b/>
          <w:bCs/>
          <w:lang w:eastAsia="ru-RU"/>
        </w:rPr>
        <w:t xml:space="preserve">» </w:t>
      </w:r>
    </w:p>
    <w:p w14:paraId="4A205592" w14:textId="51C6BD54" w:rsidR="00A1099C" w:rsidRDefault="005E35EF" w:rsidP="009C5509">
      <w:pPr>
        <w:spacing w:before="60" w:after="60"/>
        <w:rPr>
          <w:rFonts w:ascii="Times New Roman" w:eastAsia="Times New Roman" w:hAnsi="Times New Roman" w:cs="Times New Roman"/>
          <w:b/>
          <w:bCs/>
          <w:lang w:eastAsia="ru-RU"/>
        </w:rPr>
      </w:pPr>
      <w:r>
        <w:rPr>
          <w:rFonts w:ascii="Times New Roman" w:eastAsia="Times New Roman" w:hAnsi="Times New Roman" w:cs="Times New Roman"/>
          <w:b/>
          <w:bCs/>
          <w:lang w:eastAsia="ru-RU"/>
        </w:rPr>
        <w:t>19</w:t>
      </w:r>
      <w:r w:rsidR="00AA2B25" w:rsidRPr="00AA2B25">
        <w:rPr>
          <w:rFonts w:ascii="Times New Roman" w:eastAsia="Times New Roman" w:hAnsi="Times New Roman" w:cs="Times New Roman"/>
          <w:b/>
          <w:bCs/>
          <w:lang w:eastAsia="ru-RU"/>
        </w:rPr>
        <w:t xml:space="preserve"> </w:t>
      </w:r>
      <w:r w:rsidR="004E44F0">
        <w:rPr>
          <w:rFonts w:ascii="Times New Roman" w:eastAsia="Times New Roman" w:hAnsi="Times New Roman" w:cs="Times New Roman"/>
          <w:b/>
          <w:bCs/>
          <w:lang w:eastAsia="ru-RU"/>
        </w:rPr>
        <w:t>но</w:t>
      </w:r>
      <w:r w:rsidR="007B5D08">
        <w:rPr>
          <w:rFonts w:ascii="Times New Roman" w:eastAsia="Times New Roman" w:hAnsi="Times New Roman" w:cs="Times New Roman"/>
          <w:b/>
          <w:bCs/>
          <w:lang w:eastAsia="ru-RU"/>
        </w:rPr>
        <w:t>ября</w:t>
      </w:r>
      <w:r w:rsidR="00AA2B25" w:rsidRPr="00AA2B25">
        <w:rPr>
          <w:rFonts w:ascii="Times New Roman" w:eastAsia="Times New Roman" w:hAnsi="Times New Roman" w:cs="Times New Roman"/>
          <w:b/>
          <w:bCs/>
          <w:lang w:eastAsia="ru-RU"/>
        </w:rPr>
        <w:t xml:space="preserve"> в 12:00 (</w:t>
      </w:r>
      <w:proofErr w:type="spellStart"/>
      <w:r w:rsidR="00AA2B25" w:rsidRPr="00AA2B25">
        <w:rPr>
          <w:rFonts w:ascii="Times New Roman" w:eastAsia="Times New Roman" w:hAnsi="Times New Roman" w:cs="Times New Roman"/>
          <w:b/>
          <w:bCs/>
          <w:lang w:eastAsia="ru-RU"/>
        </w:rPr>
        <w:t>мск</w:t>
      </w:r>
      <w:proofErr w:type="spellEnd"/>
      <w:r w:rsidR="00AA2B25" w:rsidRPr="00AA2B25">
        <w:rPr>
          <w:rFonts w:ascii="Times New Roman" w:eastAsia="Times New Roman" w:hAnsi="Times New Roman" w:cs="Times New Roman"/>
          <w:b/>
          <w:bCs/>
          <w:lang w:eastAsia="ru-RU"/>
        </w:rPr>
        <w:t>)</w:t>
      </w:r>
    </w:p>
    <w:p w14:paraId="514F3B05" w14:textId="453B3482" w:rsidR="009009C4" w:rsidRDefault="009009C4" w:rsidP="009009C4">
      <w:pPr>
        <w:spacing w:before="60" w:after="60"/>
        <w:rPr>
          <w:rFonts w:ascii="Times New Roman" w:eastAsia="Times New Roman" w:hAnsi="Times New Roman" w:cs="Times New Roman"/>
          <w:b/>
          <w:bCs/>
          <w:lang w:eastAsia="ru-RU"/>
        </w:rPr>
      </w:pPr>
      <w:r w:rsidRPr="00FB1D00">
        <w:rPr>
          <w:rFonts w:ascii="Times New Roman" w:eastAsia="Times New Roman" w:hAnsi="Times New Roman" w:cs="Times New Roman"/>
          <w:b/>
          <w:bCs/>
          <w:lang w:eastAsia="ru-RU"/>
        </w:rPr>
        <w:t>Кратки</w:t>
      </w:r>
      <w:r>
        <w:rPr>
          <w:rFonts w:ascii="Times New Roman" w:eastAsia="Times New Roman" w:hAnsi="Times New Roman" w:cs="Times New Roman"/>
          <w:b/>
          <w:bCs/>
          <w:lang w:eastAsia="ru-RU"/>
        </w:rPr>
        <w:t>й</w:t>
      </w:r>
      <w:r w:rsidRPr="00FB1D00">
        <w:rPr>
          <w:rFonts w:ascii="Times New Roman" w:eastAsia="Times New Roman" w:hAnsi="Times New Roman" w:cs="Times New Roman"/>
          <w:b/>
          <w:bCs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b/>
          <w:bCs/>
          <w:lang w:eastAsia="ru-RU"/>
        </w:rPr>
        <w:t xml:space="preserve">сценарий </w:t>
      </w:r>
      <w:r w:rsidR="007F7EFB" w:rsidRPr="00AA2B25">
        <w:rPr>
          <w:rFonts w:ascii="Times New Roman" w:eastAsia="Times New Roman" w:hAnsi="Times New Roman" w:cs="Times New Roman"/>
          <w:b/>
          <w:bCs/>
          <w:lang w:eastAsia="ru-RU"/>
        </w:rPr>
        <w:t>«</w:t>
      </w:r>
      <w:r w:rsidR="007F7EFB" w:rsidRPr="00073CCF">
        <w:rPr>
          <w:rFonts w:ascii="Times New Roman" w:eastAsia="Times New Roman" w:hAnsi="Times New Roman" w:cs="Times New Roman"/>
          <w:b/>
          <w:bCs/>
          <w:lang w:eastAsia="ru-RU"/>
        </w:rPr>
        <w:t xml:space="preserve">Траектория студента в </w:t>
      </w:r>
      <w:proofErr w:type="spellStart"/>
      <w:r w:rsidR="007F7EFB" w:rsidRPr="00073CCF">
        <w:rPr>
          <w:rFonts w:ascii="Times New Roman" w:eastAsia="Times New Roman" w:hAnsi="Times New Roman" w:cs="Times New Roman"/>
          <w:b/>
          <w:bCs/>
          <w:lang w:eastAsia="ru-RU"/>
        </w:rPr>
        <w:t>УрФУ</w:t>
      </w:r>
      <w:proofErr w:type="spellEnd"/>
      <w:r w:rsidR="007F7EFB" w:rsidRPr="00073CCF">
        <w:rPr>
          <w:rFonts w:ascii="Times New Roman" w:eastAsia="Times New Roman" w:hAnsi="Times New Roman" w:cs="Times New Roman"/>
          <w:b/>
          <w:bCs/>
          <w:lang w:eastAsia="ru-RU"/>
        </w:rPr>
        <w:t>: цифровые практики</w:t>
      </w:r>
      <w:r w:rsidR="007F7EFB">
        <w:rPr>
          <w:rFonts w:ascii="Times New Roman" w:eastAsia="Times New Roman" w:hAnsi="Times New Roman" w:cs="Times New Roman"/>
          <w:b/>
          <w:bCs/>
          <w:lang w:eastAsia="ru-RU"/>
        </w:rPr>
        <w:t xml:space="preserve">» </w:t>
      </w:r>
    </w:p>
    <w:p w14:paraId="11514B1B" w14:textId="77777777" w:rsidR="009009C4" w:rsidRPr="009009C4" w:rsidRDefault="009009C4" w:rsidP="009009C4">
      <w:pPr>
        <w:spacing w:before="60" w:after="60"/>
        <w:rPr>
          <w:rFonts w:ascii="Times New Roman" w:eastAsia="Times New Roman" w:hAnsi="Times New Roman" w:cs="Times New Roman"/>
          <w:color w:val="000000"/>
          <w:sz w:val="22"/>
          <w:szCs w:val="22"/>
          <w:lang w:eastAsia="ru-RU"/>
        </w:rPr>
      </w:pPr>
      <w:r w:rsidRPr="009009C4">
        <w:rPr>
          <w:rFonts w:ascii="Times New Roman" w:eastAsia="Times New Roman" w:hAnsi="Times New Roman" w:cs="Times New Roman"/>
          <w:color w:val="000000"/>
          <w:sz w:val="22"/>
          <w:szCs w:val="22"/>
          <w:lang w:eastAsia="ru-RU"/>
        </w:rPr>
        <w:t>Модераторы:</w:t>
      </w:r>
    </w:p>
    <w:p w14:paraId="7F71FFE9" w14:textId="77777777" w:rsidR="009009C4" w:rsidRPr="009009C4" w:rsidRDefault="009009C4" w:rsidP="009009C4">
      <w:pPr>
        <w:spacing w:before="60" w:after="60"/>
        <w:rPr>
          <w:rFonts w:ascii="Times New Roman" w:eastAsia="Times New Roman" w:hAnsi="Times New Roman" w:cs="Times New Roman"/>
          <w:color w:val="000000"/>
          <w:sz w:val="22"/>
          <w:szCs w:val="22"/>
          <w:lang w:eastAsia="ru-RU"/>
        </w:rPr>
      </w:pPr>
      <w:r w:rsidRPr="009009C4">
        <w:rPr>
          <w:rFonts w:ascii="Times New Roman" w:eastAsia="Times New Roman" w:hAnsi="Times New Roman" w:cs="Times New Roman"/>
          <w:color w:val="000000"/>
          <w:sz w:val="22"/>
          <w:szCs w:val="22"/>
          <w:lang w:eastAsia="ru-RU"/>
        </w:rPr>
        <w:t xml:space="preserve">Карелина Ирина Георгиевна, Исполнительный директор Ассоциации «Глобальные университеты»; </w:t>
      </w:r>
    </w:p>
    <w:p w14:paraId="13C207D3" w14:textId="3173317B" w:rsidR="009009C4" w:rsidRPr="005E35EF" w:rsidRDefault="006671D3" w:rsidP="009009C4">
      <w:pPr>
        <w:spacing w:before="60" w:after="60"/>
        <w:rPr>
          <w:rFonts w:ascii="Times New Roman" w:eastAsia="Times New Roman" w:hAnsi="Times New Roman" w:cs="Times New Roman"/>
          <w:b/>
          <w:bCs/>
          <w:sz w:val="22"/>
          <w:szCs w:val="22"/>
          <w:lang w:eastAsia="ru-RU"/>
        </w:rPr>
      </w:pPr>
      <w:r w:rsidRPr="006671D3">
        <w:rPr>
          <w:rFonts w:ascii="Times New Roman" w:eastAsia="Times New Roman" w:hAnsi="Times New Roman" w:cs="Times New Roman"/>
          <w:color w:val="000000"/>
          <w:sz w:val="22"/>
          <w:szCs w:val="22"/>
          <w:lang w:eastAsia="ru-RU"/>
        </w:rPr>
        <w:t xml:space="preserve">Созыкин Андрей Владимирович, проректор по развитию образовательной деятельности </w:t>
      </w:r>
      <w:proofErr w:type="spellStart"/>
      <w:r w:rsidRPr="006671D3">
        <w:rPr>
          <w:rFonts w:ascii="Times New Roman" w:eastAsia="Times New Roman" w:hAnsi="Times New Roman" w:cs="Times New Roman"/>
          <w:color w:val="000000"/>
          <w:sz w:val="22"/>
          <w:szCs w:val="22"/>
          <w:lang w:eastAsia="ru-RU"/>
        </w:rPr>
        <w:t>УрФУ</w:t>
      </w:r>
      <w:proofErr w:type="spellEnd"/>
    </w:p>
    <w:tbl>
      <w:tblPr>
        <w:tblStyle w:val="a9"/>
        <w:tblW w:w="9209" w:type="dxa"/>
        <w:tblLayout w:type="fixed"/>
        <w:tblLook w:val="04A0" w:firstRow="1" w:lastRow="0" w:firstColumn="1" w:lastColumn="0" w:noHBand="0" w:noVBand="1"/>
      </w:tblPr>
      <w:tblGrid>
        <w:gridCol w:w="9209"/>
      </w:tblGrid>
      <w:tr w:rsidR="00484512" w:rsidRPr="009009C4" w14:paraId="10A01C6F" w14:textId="29C03A11" w:rsidTr="00484512">
        <w:tc>
          <w:tcPr>
            <w:tcW w:w="9209" w:type="dxa"/>
          </w:tcPr>
          <w:p w14:paraId="526ADA58" w14:textId="77777777" w:rsidR="00484512" w:rsidRPr="009009C4" w:rsidRDefault="00484512" w:rsidP="00B22C44">
            <w:pPr>
              <w:spacing w:before="60" w:after="60"/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ru-RU"/>
              </w:rPr>
            </w:pPr>
            <w:r w:rsidRPr="009009C4"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ru-RU"/>
              </w:rPr>
              <w:t>ФИО спикера</w:t>
            </w:r>
          </w:p>
        </w:tc>
      </w:tr>
      <w:tr w:rsidR="00484512" w:rsidRPr="009009C4" w14:paraId="18C9D5A2" w14:textId="3113286E" w:rsidTr="00484512">
        <w:trPr>
          <w:trHeight w:val="451"/>
        </w:trPr>
        <w:tc>
          <w:tcPr>
            <w:tcW w:w="9209" w:type="dxa"/>
          </w:tcPr>
          <w:p w14:paraId="696F876B" w14:textId="21190E4E" w:rsidR="00484512" w:rsidRPr="009009C4" w:rsidRDefault="00484512" w:rsidP="00B22C44">
            <w:pPr>
              <w:spacing w:before="60" w:after="60"/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ru-RU"/>
              </w:rPr>
            </w:pPr>
            <w:r w:rsidRPr="009009C4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eastAsia="ru-RU"/>
              </w:rPr>
              <w:t>Карелина Ирина Георгиевна</w:t>
            </w:r>
            <w:r w:rsidRPr="009009C4"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ru-RU"/>
              </w:rPr>
              <w:t>, Исполнительный директор Ассоциации «Глобальные университеты»</w:t>
            </w:r>
            <w:r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ru-RU"/>
              </w:rPr>
              <w:t xml:space="preserve"> - </w:t>
            </w:r>
            <w:r w:rsidRPr="009009C4"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ru-RU"/>
              </w:rPr>
              <w:t xml:space="preserve">О </w:t>
            </w:r>
            <w:r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ru-RU"/>
              </w:rPr>
              <w:t xml:space="preserve">проекте и </w:t>
            </w:r>
            <w:r w:rsidRPr="009009C4"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ru-RU"/>
              </w:rPr>
              <w:t>тематике вебинара</w:t>
            </w:r>
          </w:p>
        </w:tc>
      </w:tr>
      <w:tr w:rsidR="00484512" w:rsidRPr="009009C4" w14:paraId="6BC290D9" w14:textId="5085DB5D" w:rsidTr="00484512">
        <w:trPr>
          <w:trHeight w:val="673"/>
        </w:trPr>
        <w:tc>
          <w:tcPr>
            <w:tcW w:w="9209" w:type="dxa"/>
          </w:tcPr>
          <w:p w14:paraId="135A1B43" w14:textId="77777777" w:rsidR="00484512" w:rsidRPr="009009C4" w:rsidRDefault="00484512" w:rsidP="009009C4">
            <w:pPr>
              <w:spacing w:before="60" w:after="60"/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ru-RU"/>
              </w:rPr>
            </w:pPr>
            <w:proofErr w:type="spellStart"/>
            <w:r w:rsidRPr="009009C4">
              <w:rPr>
                <w:rFonts w:ascii="Times New Roman" w:eastAsia="Times New Roman" w:hAnsi="Times New Roman" w:cs="Times New Roman"/>
                <w:b/>
                <w:sz w:val="22"/>
                <w:szCs w:val="22"/>
                <w:lang w:eastAsia="ru-RU"/>
              </w:rPr>
              <w:t>Трухановская</w:t>
            </w:r>
            <w:proofErr w:type="spellEnd"/>
            <w:r w:rsidRPr="009009C4">
              <w:rPr>
                <w:rFonts w:ascii="Times New Roman" w:eastAsia="Times New Roman" w:hAnsi="Times New Roman" w:cs="Times New Roman"/>
                <w:b/>
                <w:sz w:val="22"/>
                <w:szCs w:val="22"/>
                <w:lang w:eastAsia="ru-RU"/>
              </w:rPr>
              <w:t xml:space="preserve"> Наталья Сергеевна</w:t>
            </w:r>
            <w:r w:rsidRPr="009009C4"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ru-RU"/>
              </w:rPr>
              <w:t xml:space="preserve">, директор департамента </w:t>
            </w:r>
            <w:r w:rsidRPr="009009C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ru-RU"/>
              </w:rPr>
              <w:t>координации деятельности организаций высшего образования</w:t>
            </w:r>
            <w:r w:rsidRPr="009009C4"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ru-RU"/>
              </w:rPr>
              <w:t xml:space="preserve"> Минобрнауки России</w:t>
            </w:r>
          </w:p>
          <w:p w14:paraId="5AD5DABC" w14:textId="371391DA" w:rsidR="00484512" w:rsidRPr="009009C4" w:rsidRDefault="00484512" w:rsidP="00B22C44">
            <w:pPr>
              <w:spacing w:before="60" w:after="60"/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ru-RU"/>
              </w:rPr>
              <w:t>Вступительное слово</w:t>
            </w:r>
          </w:p>
        </w:tc>
      </w:tr>
      <w:tr w:rsidR="00484512" w:rsidRPr="009009C4" w14:paraId="745C7E9C" w14:textId="60C5498B" w:rsidTr="00484512">
        <w:tc>
          <w:tcPr>
            <w:tcW w:w="9209" w:type="dxa"/>
          </w:tcPr>
          <w:p w14:paraId="36F30C81" w14:textId="77777777" w:rsidR="00484512" w:rsidRPr="00A77899" w:rsidRDefault="00484512" w:rsidP="009009C4">
            <w:pPr>
              <w:spacing w:before="60" w:after="60"/>
              <w:rPr>
                <w:rFonts w:ascii="Times New Roman" w:eastAsia="Times New Roman" w:hAnsi="Times New Roman" w:cs="Times New Roman"/>
                <w:sz w:val="22"/>
                <w:szCs w:val="22"/>
                <w:lang w:eastAsia="ru-RU"/>
              </w:rPr>
            </w:pPr>
            <w:proofErr w:type="spellStart"/>
            <w:r w:rsidRPr="00A77899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eastAsia="ru-RU"/>
              </w:rPr>
              <w:t>Сженов</w:t>
            </w:r>
            <w:proofErr w:type="spellEnd"/>
            <w:r w:rsidRPr="00A77899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eastAsia="ru-RU"/>
              </w:rPr>
              <w:t xml:space="preserve"> Евгений Станиславович</w:t>
            </w:r>
            <w:r w:rsidRPr="00A77899">
              <w:rPr>
                <w:rFonts w:ascii="Times New Roman" w:eastAsia="Times New Roman" w:hAnsi="Times New Roman" w:cs="Times New Roman"/>
                <w:sz w:val="22"/>
                <w:szCs w:val="22"/>
                <w:lang w:eastAsia="ru-RU"/>
              </w:rPr>
              <w:t>, руководитель</w:t>
            </w:r>
            <w:r w:rsidRPr="00A77899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eastAsia="ru-RU"/>
              </w:rPr>
              <w:t xml:space="preserve"> </w:t>
            </w:r>
            <w:r w:rsidRPr="00A77899">
              <w:rPr>
                <w:rFonts w:ascii="Times New Roman" w:eastAsia="Times New Roman" w:hAnsi="Times New Roman" w:cs="Times New Roman"/>
                <w:sz w:val="22"/>
                <w:szCs w:val="22"/>
                <w:lang w:eastAsia="ru-RU"/>
              </w:rPr>
              <w:t>Экспертно-аналитического центра «Научно-образовательная политика»</w:t>
            </w:r>
          </w:p>
          <w:p w14:paraId="505C3633" w14:textId="25337546" w:rsidR="00484512" w:rsidRPr="00A77899" w:rsidRDefault="00484512" w:rsidP="009009C4">
            <w:pPr>
              <w:spacing w:before="60" w:after="60"/>
              <w:rPr>
                <w:rFonts w:ascii="Times New Roman" w:eastAsia="Times New Roman" w:hAnsi="Times New Roman" w:cs="Times New Roman"/>
                <w:b/>
                <w:sz w:val="22"/>
                <w:szCs w:val="22"/>
                <w:lang w:eastAsia="ru-RU"/>
              </w:rPr>
            </w:pPr>
            <w:r w:rsidRPr="00A77899"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ru-RU"/>
              </w:rPr>
              <w:t xml:space="preserve">Аналитический обзор по опросам сотрудников и студентов вузов </w:t>
            </w:r>
          </w:p>
        </w:tc>
      </w:tr>
      <w:tr w:rsidR="00484512" w:rsidRPr="009009C4" w14:paraId="1DEEE900" w14:textId="1B138F24" w:rsidTr="00484512">
        <w:tc>
          <w:tcPr>
            <w:tcW w:w="9209" w:type="dxa"/>
          </w:tcPr>
          <w:p w14:paraId="2899E629" w14:textId="25FDFF0D" w:rsidR="00484512" w:rsidRDefault="00484512" w:rsidP="009009C4">
            <w:pPr>
              <w:spacing w:before="60" w:after="6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ru-RU"/>
              </w:rPr>
            </w:pPr>
            <w:proofErr w:type="spellStart"/>
            <w:r w:rsidRPr="006671D3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ru-RU"/>
              </w:rPr>
              <w:t>Сандлер</w:t>
            </w:r>
            <w:proofErr w:type="spellEnd"/>
            <w:r w:rsidRPr="006671D3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ru-RU"/>
              </w:rPr>
              <w:t xml:space="preserve"> Даниил Геннадьевич</w:t>
            </w:r>
            <w:r w:rsidRPr="006671D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ru-RU"/>
              </w:rPr>
              <w:t xml:space="preserve">, первый проректор по экономике и стратегическому развитию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ru-RU"/>
              </w:rPr>
              <w:t>УрФУ</w:t>
            </w:r>
            <w:proofErr w:type="spellEnd"/>
          </w:p>
          <w:p w14:paraId="52379FEC" w14:textId="5957F37A" w:rsidR="00484512" w:rsidRPr="00F654B9" w:rsidRDefault="00484512" w:rsidP="00F654B9">
            <w:pPr>
              <w:pStyle w:val="a5"/>
              <w:numPr>
                <w:ilvl w:val="0"/>
                <w:numId w:val="8"/>
              </w:numPr>
              <w:spacing w:before="60" w:after="60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ru-RU"/>
              </w:rPr>
            </w:pPr>
            <w:proofErr w:type="spellStart"/>
            <w:r w:rsidRPr="00F654B9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ru-RU"/>
              </w:rPr>
              <w:t>УрФУ</w:t>
            </w:r>
            <w:proofErr w:type="spellEnd"/>
            <w:r w:rsidRPr="00F654B9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ru-RU"/>
              </w:rPr>
              <w:t xml:space="preserve"> – сегодня и стратегические планы в развитии качества образования. </w:t>
            </w:r>
          </w:p>
          <w:p w14:paraId="2D4E50E8" w14:textId="09A5F21F" w:rsidR="00484512" w:rsidRPr="00E57B6D" w:rsidRDefault="00484512" w:rsidP="009009C4">
            <w:pPr>
              <w:spacing w:before="60" w:after="6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ru-RU"/>
              </w:rPr>
              <w:t xml:space="preserve">Стратегия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ru-RU"/>
              </w:rPr>
              <w:t>УрФУ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ru-RU"/>
              </w:rPr>
              <w:t>: сделать образовательный процесс открытым для всех стейкхолдеров. Цифровизация университета позволяет оптимизировать базовые процессы, достроить их необходимыми и удобными сервисами не только для студентов и сотрудников университета, но и для его партнеров, что будет представлено практикой цифровой трансформации образовательного процесса.</w:t>
            </w:r>
          </w:p>
        </w:tc>
      </w:tr>
      <w:tr w:rsidR="00484512" w:rsidRPr="009009C4" w14:paraId="02D3ABAA" w14:textId="3D253966" w:rsidTr="00484512">
        <w:tc>
          <w:tcPr>
            <w:tcW w:w="9209" w:type="dxa"/>
          </w:tcPr>
          <w:p w14:paraId="1A3EFDF0" w14:textId="7DA0B321" w:rsidR="00484512" w:rsidRDefault="00484512" w:rsidP="00A77899">
            <w:pPr>
              <w:spacing w:before="60" w:after="6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ru-RU"/>
              </w:rPr>
            </w:pPr>
            <w:r w:rsidRPr="006671D3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ru-RU"/>
              </w:rPr>
              <w:t xml:space="preserve">Квашнина Галина Михайловна, </w:t>
            </w:r>
            <w:r w:rsidRPr="006671D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ru-RU"/>
              </w:rPr>
              <w:t xml:space="preserve">заместитель директора по образовательной деятельности </w:t>
            </w:r>
            <w:proofErr w:type="spellStart"/>
            <w:r w:rsidRPr="006671D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ru-RU"/>
              </w:rPr>
              <w:t>УрФ</w:t>
            </w: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ru-RU"/>
              </w:rPr>
              <w:t>У</w:t>
            </w:r>
            <w:bookmarkStart w:id="0" w:name="_GoBack"/>
            <w:bookmarkEnd w:id="0"/>
            <w:proofErr w:type="spellEnd"/>
          </w:p>
          <w:p w14:paraId="50692EEF" w14:textId="55A847CF" w:rsidR="00484512" w:rsidRPr="00484512" w:rsidRDefault="00484512" w:rsidP="00F654B9">
            <w:pPr>
              <w:pStyle w:val="a5"/>
              <w:numPr>
                <w:ilvl w:val="0"/>
                <w:numId w:val="8"/>
              </w:numPr>
              <w:spacing w:before="60" w:after="6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ru-RU"/>
              </w:rPr>
            </w:pPr>
            <w:r w:rsidRPr="00484512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ru-RU"/>
              </w:rPr>
              <w:t xml:space="preserve">Управления образовательными программами </w:t>
            </w:r>
            <w:proofErr w:type="spellStart"/>
            <w:r w:rsidRPr="00484512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ru-RU"/>
              </w:rPr>
              <w:t>УрФУ</w:t>
            </w:r>
            <w:proofErr w:type="spellEnd"/>
            <w:r w:rsidRPr="00484512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ru-RU"/>
              </w:rPr>
              <w:t xml:space="preserve">. </w:t>
            </w:r>
          </w:p>
          <w:p w14:paraId="6127BD2E" w14:textId="1C14435E" w:rsidR="00484512" w:rsidRPr="00F654B9" w:rsidRDefault="00484512" w:rsidP="00F654B9">
            <w:pPr>
              <w:spacing w:before="60" w:after="6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highlight w:val="lightGray"/>
                <w:lang w:eastAsia="ru-RU"/>
              </w:rPr>
            </w:pPr>
            <w:r w:rsidRPr="00F654B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ru-RU"/>
              </w:rPr>
              <w:t>Университет отказался от традиционного подхода к управлению образовательными программами на основе кафедр. Управление образовательной программой теперь осуществляет ее руководитель, который отвечают за ее создание, развитие, образовательное содержание и результаты обучения. Управление портфелем образовательных программ университета позволяет гибко реагировать на внешние и внутренние изменения.</w:t>
            </w:r>
          </w:p>
        </w:tc>
      </w:tr>
      <w:tr w:rsidR="00484512" w:rsidRPr="009009C4" w14:paraId="3968B614" w14:textId="77777777" w:rsidTr="00484512">
        <w:tc>
          <w:tcPr>
            <w:tcW w:w="9209" w:type="dxa"/>
          </w:tcPr>
          <w:p w14:paraId="5D187789" w14:textId="77777777" w:rsidR="00484512" w:rsidRPr="006671D3" w:rsidRDefault="00484512" w:rsidP="00457D68">
            <w:pPr>
              <w:pStyle w:val="a5"/>
              <w:tabs>
                <w:tab w:val="left" w:pos="315"/>
              </w:tabs>
              <w:ind w:left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ru-RU"/>
              </w:rPr>
            </w:pPr>
            <w:r w:rsidRPr="006671D3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ru-RU"/>
              </w:rPr>
              <w:t xml:space="preserve">Зорина Анна Дмитриевна, </w:t>
            </w:r>
            <w:r w:rsidRPr="006671D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ru-RU"/>
              </w:rPr>
              <w:t xml:space="preserve">заместитель руководителя управления стратегического развития и маркетинга </w:t>
            </w:r>
            <w:proofErr w:type="spellStart"/>
            <w:r w:rsidRPr="006671D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ru-RU"/>
              </w:rPr>
              <w:t>УрФУ</w:t>
            </w:r>
            <w:proofErr w:type="spellEnd"/>
            <w:r w:rsidRPr="006671D3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highlight w:val="lightGray"/>
                <w:lang w:eastAsia="ru-RU"/>
              </w:rPr>
              <w:t xml:space="preserve"> </w:t>
            </w:r>
          </w:p>
          <w:p w14:paraId="0EAEB87C" w14:textId="77777777" w:rsidR="00484512" w:rsidRDefault="00484512" w:rsidP="00457D68">
            <w:pPr>
              <w:pStyle w:val="a5"/>
              <w:numPr>
                <w:ilvl w:val="0"/>
                <w:numId w:val="8"/>
              </w:numPr>
              <w:tabs>
                <w:tab w:val="left" w:pos="315"/>
              </w:tabs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ru-RU"/>
              </w:rPr>
            </w:pPr>
            <w:r w:rsidRPr="00DB4378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ru-RU"/>
              </w:rPr>
              <w:t>Цифровые инструменты взаимодействия с партнерами университета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ru-RU"/>
              </w:rPr>
              <w:t xml:space="preserve">. </w:t>
            </w:r>
          </w:p>
          <w:p w14:paraId="5FE82E3C" w14:textId="77777777" w:rsidR="00484512" w:rsidRPr="00DB4378" w:rsidRDefault="00484512" w:rsidP="00457D68">
            <w:pPr>
              <w:pStyle w:val="a5"/>
              <w:tabs>
                <w:tab w:val="left" w:pos="315"/>
              </w:tabs>
              <w:ind w:left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ru-RU"/>
              </w:rPr>
              <w:t>Цифровой сервис взаимодействия с партнерами позволяет каждому партнеру иметь</w:t>
            </w:r>
            <w:r w:rsidRPr="00DB437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ru-RU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ru-RU"/>
              </w:rPr>
              <w:t>«</w:t>
            </w:r>
            <w:r w:rsidRPr="00DB437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ru-RU"/>
              </w:rPr>
              <w:t>личн</w:t>
            </w: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ru-RU"/>
              </w:rPr>
              <w:t>ый</w:t>
            </w:r>
            <w:r w:rsidRPr="00DB437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ru-RU"/>
              </w:rPr>
              <w:t xml:space="preserve"> кабинет</w:t>
            </w: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ru-RU"/>
              </w:rPr>
              <w:t>», что позволяет интегрировать партнеров во внутреннюю среду университета.</w:t>
            </w:r>
            <w:r w:rsidRPr="00DB437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ru-RU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ru-RU"/>
              </w:rPr>
              <w:t>Как</w:t>
            </w:r>
            <w:r w:rsidRPr="00DB437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ru-RU"/>
              </w:rPr>
              <w:t xml:space="preserve"> юридическо</w:t>
            </w: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ru-RU"/>
              </w:rPr>
              <w:t>е</w:t>
            </w:r>
            <w:r w:rsidRPr="00DB437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ru-RU"/>
              </w:rPr>
              <w:t xml:space="preserve"> лиц</w:t>
            </w: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ru-RU"/>
              </w:rPr>
              <w:t>о, так</w:t>
            </w:r>
            <w:r w:rsidRPr="00DB437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ru-RU"/>
              </w:rPr>
              <w:t xml:space="preserve"> и авториз</w:t>
            </w: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ru-RU"/>
              </w:rPr>
              <w:t xml:space="preserve">ованный работник организации могут использовать сервисы, </w:t>
            </w:r>
            <w:r w:rsidRPr="00DB437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ru-RU"/>
              </w:rPr>
              <w:t xml:space="preserve">которые </w:t>
            </w: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ru-RU"/>
              </w:rPr>
              <w:t>определяются</w:t>
            </w:r>
            <w:r w:rsidRPr="00DB437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ru-RU"/>
              </w:rPr>
              <w:t xml:space="preserve"> соглашени</w:t>
            </w: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ru-RU"/>
              </w:rPr>
              <w:t>ем</w:t>
            </w:r>
            <w:r w:rsidRPr="00DB437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ru-RU"/>
              </w:rPr>
              <w:t xml:space="preserve"> с университетом. Набор сервисов динамически изменя</w:t>
            </w: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ru-RU"/>
              </w:rPr>
              <w:t>ет</w:t>
            </w:r>
            <w:r w:rsidRPr="00DB437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ru-RU"/>
              </w:rPr>
              <w:t>ся с учетом потребностей партнера</w:t>
            </w: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ru-RU"/>
              </w:rPr>
              <w:t>.</w:t>
            </w:r>
            <w:r w:rsidRPr="00DB437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ru-RU"/>
              </w:rPr>
              <w:t xml:space="preserve"> Ключевым на данном этапе является сервис проектного обучения</w:t>
            </w: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ru-RU"/>
              </w:rPr>
              <w:t>, который позволяет</w:t>
            </w:r>
            <w:r w:rsidRPr="00DB437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ru-RU"/>
              </w:rPr>
              <w:t xml:space="preserve"> направить идею проекта для студентов </w:t>
            </w: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ru-RU"/>
              </w:rPr>
              <w:t>одной или нескольких</w:t>
            </w:r>
            <w:r w:rsidRPr="00DB437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ru-RU"/>
              </w:rPr>
              <w:t xml:space="preserve"> образовательн</w:t>
            </w: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ru-RU"/>
              </w:rPr>
              <w:t>ых</w:t>
            </w:r>
            <w:r w:rsidRPr="00DB437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ru-RU"/>
              </w:rPr>
              <w:t xml:space="preserve"> программ</w:t>
            </w: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ru-RU"/>
              </w:rPr>
              <w:t xml:space="preserve"> и вступить в непосредственную коммуникацию по проекту; позволяет вести мониторинг результатов проектной работы студентов.</w:t>
            </w:r>
          </w:p>
        </w:tc>
      </w:tr>
      <w:tr w:rsidR="00484512" w:rsidRPr="009009C4" w14:paraId="7A198CEB" w14:textId="77777777" w:rsidTr="00484512">
        <w:tc>
          <w:tcPr>
            <w:tcW w:w="9209" w:type="dxa"/>
          </w:tcPr>
          <w:p w14:paraId="171F39DF" w14:textId="77777777" w:rsidR="00484512" w:rsidRPr="0032373F" w:rsidRDefault="00484512" w:rsidP="0066442C">
            <w:pPr>
              <w:spacing w:before="60" w:after="6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highlight w:val="lightGray"/>
                <w:lang w:eastAsia="ru-RU"/>
              </w:rPr>
            </w:pPr>
            <w:r w:rsidRPr="006671D3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ru-RU"/>
              </w:rPr>
              <w:t>Овчинникова Валентина Андреевна</w:t>
            </w:r>
            <w:r w:rsidRPr="006671D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ru-RU"/>
              </w:rPr>
              <w:t xml:space="preserve">, заместитель проректора по проектному обучению и дополнительному профессиональному образованию </w:t>
            </w:r>
            <w:proofErr w:type="spellStart"/>
            <w:r w:rsidRPr="006671D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ru-RU"/>
              </w:rPr>
              <w:t>УрФУ</w:t>
            </w:r>
            <w:proofErr w:type="spellEnd"/>
          </w:p>
          <w:p w14:paraId="23FBCF72" w14:textId="08E8A02E" w:rsidR="00484512" w:rsidRPr="007D6582" w:rsidRDefault="00484512" w:rsidP="00F654B9">
            <w:pPr>
              <w:pStyle w:val="a5"/>
              <w:numPr>
                <w:ilvl w:val="0"/>
                <w:numId w:val="8"/>
              </w:numPr>
              <w:tabs>
                <w:tab w:val="left" w:pos="315"/>
              </w:tabs>
              <w:ind w:left="28" w:firstLine="332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ru-RU"/>
              </w:rPr>
            </w:pPr>
            <w:proofErr w:type="spellStart"/>
            <w:r w:rsidRPr="00FF7873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ru-RU"/>
              </w:rPr>
              <w:t>Проектно</w:t>
            </w:r>
            <w:proofErr w:type="spellEnd"/>
            <w:r w:rsidRPr="00FF7873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val="en-US" w:eastAsia="ru-RU"/>
              </w:rPr>
              <w:t>e</w:t>
            </w:r>
            <w:r w:rsidRPr="00FF7873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ru-RU"/>
              </w:rPr>
              <w:t xml:space="preserve"> обучение в </w:t>
            </w:r>
            <w:proofErr w:type="spellStart"/>
            <w:r w:rsidRPr="00FF7873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ru-RU"/>
              </w:rPr>
              <w:t>УрФУ</w:t>
            </w:r>
            <w:proofErr w:type="spellEnd"/>
            <w:r w:rsidRPr="00FF7873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ru-RU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ru-RU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ru-RU"/>
              </w:rPr>
              <w:t xml:space="preserve">Отличительной особенностью образования в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ru-RU"/>
              </w:rPr>
              <w:t>УрФУ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ru-RU"/>
              </w:rPr>
              <w:t xml:space="preserve"> является практико-ориентированность и непосредственное взаимодействие с работодателями. Начиная с первого курса, проектное обучение включается в учебные планы каждый семестр в виде отельной дисциплины. В течение семестра студенты работают над проектами в группах с кураторами от университета и экспертами от работодателей, а в конце семестра походят </w:t>
            </w: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ru-RU"/>
              </w:rPr>
              <w:lastRenderedPageBreak/>
              <w:t>открытые защиты проектов. Проектное обучение обеспечено цифровым сервисом поддержки на всех его этапах</w:t>
            </w:r>
          </w:p>
        </w:tc>
      </w:tr>
      <w:tr w:rsidR="00484512" w:rsidRPr="009009C4" w14:paraId="52BC691D" w14:textId="6930F4FB" w:rsidTr="00484512">
        <w:tc>
          <w:tcPr>
            <w:tcW w:w="9209" w:type="dxa"/>
          </w:tcPr>
          <w:p w14:paraId="5034596D" w14:textId="4998D40F" w:rsidR="00484512" w:rsidRDefault="00484512" w:rsidP="009009C4">
            <w:pPr>
              <w:spacing w:before="60" w:after="60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eastAsia="ru-RU"/>
              </w:rPr>
              <w:lastRenderedPageBreak/>
              <w:t xml:space="preserve">Обзор вопросов из чата и </w:t>
            </w:r>
            <w:r w:rsidRPr="009009C4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eastAsia="ru-RU"/>
              </w:rPr>
              <w:t xml:space="preserve">Ответы спикеров </w:t>
            </w:r>
            <w:r w:rsidRPr="009009C4"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ru-RU"/>
              </w:rPr>
              <w:t>Карелина ИГ</w:t>
            </w:r>
          </w:p>
        </w:tc>
      </w:tr>
      <w:tr w:rsidR="00484512" w:rsidRPr="009009C4" w14:paraId="39C12E5B" w14:textId="734503DA" w:rsidTr="00484512">
        <w:tc>
          <w:tcPr>
            <w:tcW w:w="9209" w:type="dxa"/>
          </w:tcPr>
          <w:p w14:paraId="7B2A4FBA" w14:textId="61742DC9" w:rsidR="00484512" w:rsidRPr="0032373F" w:rsidRDefault="00484512" w:rsidP="00B22C44">
            <w:pPr>
              <w:spacing w:before="60" w:after="6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highlight w:val="lightGray"/>
                <w:lang w:eastAsia="ru-RU"/>
              </w:rPr>
            </w:pPr>
            <w:r w:rsidRPr="0014186A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ru-RU"/>
              </w:rPr>
              <w:t xml:space="preserve">Обабков Илья Николаевич, </w:t>
            </w:r>
            <w:r w:rsidRPr="0014186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ru-RU"/>
              </w:rPr>
              <w:t xml:space="preserve">директор Института радиоэлектроники и информационных технологий-РТФ </w:t>
            </w:r>
            <w:proofErr w:type="spellStart"/>
            <w:r w:rsidRPr="0014186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ru-RU"/>
              </w:rPr>
              <w:t>УрФУ</w:t>
            </w:r>
            <w:proofErr w:type="spellEnd"/>
            <w:r w:rsidRPr="0014186A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highlight w:val="lightGray"/>
                <w:lang w:eastAsia="ru-RU"/>
              </w:rPr>
              <w:t xml:space="preserve"> </w:t>
            </w:r>
          </w:p>
          <w:p w14:paraId="757B71A8" w14:textId="481D034C" w:rsidR="00484512" w:rsidRDefault="00484512" w:rsidP="00F654B9">
            <w:pPr>
              <w:pStyle w:val="a5"/>
              <w:numPr>
                <w:ilvl w:val="0"/>
                <w:numId w:val="8"/>
              </w:numPr>
              <w:tabs>
                <w:tab w:val="left" w:pos="315"/>
              </w:tabs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ru-RU"/>
              </w:rPr>
            </w:pPr>
            <w:r w:rsidRPr="00DB4378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ru-RU"/>
              </w:rPr>
              <w:t>Индивидуальные образовательные траектории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ru-RU"/>
              </w:rPr>
              <w:t xml:space="preserve">. </w:t>
            </w:r>
          </w:p>
          <w:p w14:paraId="21418656" w14:textId="3070E12E" w:rsidR="00484512" w:rsidRPr="00C8113C" w:rsidRDefault="00484512" w:rsidP="004E281D">
            <w:pPr>
              <w:pStyle w:val="a5"/>
              <w:tabs>
                <w:tab w:val="left" w:pos="315"/>
              </w:tabs>
              <w:ind w:left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ru-RU"/>
              </w:rPr>
            </w:pPr>
            <w:proofErr w:type="spellStart"/>
            <w:r w:rsidRPr="00DB4378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ru-RU"/>
              </w:rPr>
              <w:t>УрФУ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ru-RU"/>
              </w:rPr>
              <w:t xml:space="preserve"> реализует пилотный проект по предоставлению студентам широких возможностей выбора индивидуальной образовательной траектории. Студенты могут выбирать уровень освоения предмета (базовый или повышенный), технологию изучения (очно или онлайн), преподавателя, элективные дисциплины и темы проектов в проектном обучении; создано ядро инженерных образовательных программ. В качестве инструмента индивидуализации используется система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en-US" w:eastAsia="ru-RU"/>
              </w:rPr>
              <w:t>Modeus</w:t>
            </w:r>
            <w:proofErr w:type="spellEnd"/>
            <w:r w:rsidRPr="00C8113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ru-RU"/>
              </w:rPr>
              <w:t>.</w:t>
            </w:r>
          </w:p>
        </w:tc>
      </w:tr>
      <w:tr w:rsidR="00484512" w:rsidRPr="009009C4" w14:paraId="2B20DE3D" w14:textId="0E57CECB" w:rsidTr="00484512">
        <w:tc>
          <w:tcPr>
            <w:tcW w:w="9209" w:type="dxa"/>
          </w:tcPr>
          <w:p w14:paraId="344AE6D9" w14:textId="5CEA5320" w:rsidR="00484512" w:rsidRPr="0032373F" w:rsidRDefault="00484512" w:rsidP="00B22C44">
            <w:pPr>
              <w:spacing w:before="60" w:after="6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highlight w:val="lightGray"/>
                <w:lang w:eastAsia="ru-RU"/>
              </w:rPr>
            </w:pPr>
            <w:r w:rsidRPr="0014186A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ru-RU"/>
              </w:rPr>
              <w:t xml:space="preserve">Кузьмина Александра Владимировна, </w:t>
            </w:r>
            <w:r w:rsidRPr="0014186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ru-RU"/>
              </w:rPr>
              <w:t xml:space="preserve">директор центра онлайн обучения </w:t>
            </w:r>
            <w:proofErr w:type="spellStart"/>
            <w:r w:rsidRPr="0014186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ru-RU"/>
              </w:rPr>
              <w:t>УрФУ</w:t>
            </w:r>
            <w:proofErr w:type="spellEnd"/>
            <w:r w:rsidRPr="0014186A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highlight w:val="lightGray"/>
                <w:lang w:eastAsia="ru-RU"/>
              </w:rPr>
              <w:t xml:space="preserve"> </w:t>
            </w:r>
          </w:p>
          <w:p w14:paraId="7B740589" w14:textId="2FE058C2" w:rsidR="00484512" w:rsidRDefault="00484512" w:rsidP="00F654B9">
            <w:pPr>
              <w:pStyle w:val="a5"/>
              <w:numPr>
                <w:ilvl w:val="0"/>
                <w:numId w:val="8"/>
              </w:numPr>
              <w:tabs>
                <w:tab w:val="left" w:pos="315"/>
              </w:tabs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ru-RU"/>
              </w:rPr>
            </w:pPr>
            <w:r w:rsidRPr="009A0CDC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ru-RU"/>
              </w:rPr>
              <w:t xml:space="preserve">Онлайн обучение в </w:t>
            </w:r>
            <w:proofErr w:type="spellStart"/>
            <w:r w:rsidRPr="009A0CDC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ru-RU"/>
              </w:rPr>
              <w:t>УрФУ</w:t>
            </w:r>
            <w:proofErr w:type="spellEnd"/>
            <w:r w:rsidRPr="009A0CDC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ru-RU"/>
              </w:rPr>
              <w:t xml:space="preserve"> и за его пределами</w:t>
            </w:r>
            <w:r w:rsidRPr="009A0CD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ru-RU"/>
              </w:rPr>
              <w:t xml:space="preserve">. </w:t>
            </w:r>
          </w:p>
          <w:p w14:paraId="3886F091" w14:textId="17ADA3DD" w:rsidR="00484512" w:rsidRPr="00E3142E" w:rsidRDefault="00484512" w:rsidP="009A0CDC">
            <w:pPr>
              <w:pStyle w:val="a5"/>
              <w:tabs>
                <w:tab w:val="left" w:pos="315"/>
              </w:tabs>
              <w:ind w:left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ru-RU"/>
              </w:rPr>
            </w:pPr>
            <w:r w:rsidRPr="009A0CD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ru-RU"/>
              </w:rPr>
              <w:t xml:space="preserve">В </w:t>
            </w:r>
            <w:proofErr w:type="spellStart"/>
            <w:r w:rsidRPr="009A0CD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ru-RU"/>
              </w:rPr>
              <w:t>УрФУ</w:t>
            </w:r>
            <w:proofErr w:type="spellEnd"/>
            <w:r w:rsidRPr="009A0CD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ru-RU"/>
              </w:rPr>
              <w:t xml:space="preserve"> внедрены </w:t>
            </w: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ru-RU"/>
              </w:rPr>
              <w:t>четыре</w:t>
            </w:r>
            <w:r w:rsidRPr="009A0CD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ru-RU"/>
              </w:rPr>
              <w:t xml:space="preserve"> организационно-финансовые модели использования онлайн-курсов в образовательных продуктах университета</w:t>
            </w: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ru-RU"/>
              </w:rPr>
              <w:t xml:space="preserve">: </w:t>
            </w:r>
            <w:r w:rsidRPr="009A0CD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ru-RU"/>
              </w:rPr>
              <w:t>использовани</w:t>
            </w: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ru-RU"/>
              </w:rPr>
              <w:t>е</w:t>
            </w:r>
            <w:r w:rsidRPr="009A0CD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ru-RU"/>
              </w:rPr>
              <w:t xml:space="preserve"> собственных и сторонних курсов, алгоритм последовательности шагов по внедрению онлайн-обучения.</w:t>
            </w: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ru-RU"/>
              </w:rPr>
              <w:t xml:space="preserve"> Документально о</w:t>
            </w:r>
            <w:r w:rsidRPr="009A0CD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ru-RU"/>
              </w:rPr>
              <w:t>пис</w:t>
            </w: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ru-RU"/>
              </w:rPr>
              <w:t>ан</w:t>
            </w:r>
            <w:r w:rsidRPr="009A0CD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ru-RU"/>
              </w:rPr>
              <w:t xml:space="preserve"> процесс</w:t>
            </w: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ru-RU"/>
              </w:rPr>
              <w:t>,</w:t>
            </w:r>
            <w:r w:rsidRPr="009A0CD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ru-RU"/>
              </w:rPr>
              <w:t xml:space="preserve"> включающий шаблоны регламентирующих локальных документов</w:t>
            </w: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ru-RU"/>
              </w:rPr>
              <w:t xml:space="preserve"> университета</w:t>
            </w:r>
            <w:r w:rsidRPr="009A0CD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ru-RU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ru-RU"/>
              </w:rPr>
              <w:t xml:space="preserve"> Опыт применения университетом финансовых моделей будет показан в динамике и его результатах.</w:t>
            </w:r>
          </w:p>
        </w:tc>
      </w:tr>
      <w:tr w:rsidR="00484512" w:rsidRPr="009009C4" w14:paraId="45271685" w14:textId="27487B27" w:rsidTr="00484512">
        <w:tc>
          <w:tcPr>
            <w:tcW w:w="9209" w:type="dxa"/>
          </w:tcPr>
          <w:p w14:paraId="2C282DCA" w14:textId="77777777" w:rsidR="00484512" w:rsidRDefault="00484512" w:rsidP="00B22C44">
            <w:pPr>
              <w:spacing w:before="60" w:after="60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eastAsia="ru-RU"/>
              </w:rPr>
              <w:t xml:space="preserve">Обзор вопросов из чата и </w:t>
            </w:r>
            <w:r w:rsidRPr="009009C4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eastAsia="ru-RU"/>
              </w:rPr>
              <w:t xml:space="preserve">Ответы спикеров </w:t>
            </w:r>
            <w:r w:rsidRPr="009009C4"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ru-RU"/>
              </w:rPr>
              <w:t>Карелина ИГ</w:t>
            </w:r>
          </w:p>
        </w:tc>
      </w:tr>
      <w:tr w:rsidR="00484512" w:rsidRPr="009009C4" w14:paraId="376DEAF7" w14:textId="31328DC8" w:rsidTr="00484512">
        <w:tc>
          <w:tcPr>
            <w:tcW w:w="9209" w:type="dxa"/>
          </w:tcPr>
          <w:p w14:paraId="5036F761" w14:textId="77777777" w:rsidR="00484512" w:rsidRDefault="00484512" w:rsidP="009009C4">
            <w:pPr>
              <w:spacing w:before="60" w:after="6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highlight w:val="lightGray"/>
                <w:lang w:eastAsia="ru-RU"/>
              </w:rPr>
            </w:pPr>
            <w:r w:rsidRPr="00635DC4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ru-RU"/>
              </w:rPr>
              <w:t>Созыкин Андрей Владимирович,</w:t>
            </w:r>
            <w:r w:rsidRPr="00635DC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ru-RU"/>
              </w:rPr>
              <w:t xml:space="preserve"> проректор по развитию образовательной деятельности </w:t>
            </w:r>
            <w:proofErr w:type="spellStart"/>
            <w:r w:rsidRPr="00635DC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ru-RU"/>
              </w:rPr>
              <w:t>УрФУ</w:t>
            </w:r>
            <w:proofErr w:type="spellEnd"/>
            <w:r w:rsidRPr="00635DC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highlight w:val="lightGray"/>
                <w:lang w:eastAsia="ru-RU"/>
              </w:rPr>
              <w:t xml:space="preserve"> </w:t>
            </w:r>
          </w:p>
          <w:p w14:paraId="1865E91D" w14:textId="14425802" w:rsidR="00484512" w:rsidRPr="0032373F" w:rsidRDefault="00484512" w:rsidP="009009C4">
            <w:pPr>
              <w:spacing w:before="60" w:after="6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highlight w:val="lightGray"/>
                <w:lang w:eastAsia="ru-RU"/>
              </w:rPr>
            </w:pPr>
            <w:r w:rsidRPr="0048451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ru-RU"/>
              </w:rPr>
              <w:t>Подведение итогов семинара</w:t>
            </w:r>
          </w:p>
        </w:tc>
      </w:tr>
      <w:tr w:rsidR="00484512" w:rsidRPr="0068086B" w14:paraId="52D0B037" w14:textId="77777777" w:rsidTr="00484512">
        <w:tc>
          <w:tcPr>
            <w:tcW w:w="9209" w:type="dxa"/>
          </w:tcPr>
          <w:p w14:paraId="50EB1979" w14:textId="76899BF1" w:rsidR="00484512" w:rsidRPr="0068086B" w:rsidRDefault="00484512" w:rsidP="0066442C">
            <w:pPr>
              <w:spacing w:before="60" w:after="60"/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highlight w:val="lightGray"/>
                <w:lang w:eastAsia="ru-RU"/>
              </w:rPr>
            </w:pPr>
            <w:r w:rsidRPr="00A1558F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ru-RU"/>
              </w:rPr>
              <w:t xml:space="preserve">Содержательная часть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ru-RU"/>
              </w:rPr>
              <w:t>УрФУ</w:t>
            </w:r>
            <w:proofErr w:type="spellEnd"/>
          </w:p>
        </w:tc>
      </w:tr>
      <w:tr w:rsidR="00484512" w:rsidRPr="0068086B" w14:paraId="58BC3149" w14:textId="77777777" w:rsidTr="00484512">
        <w:tc>
          <w:tcPr>
            <w:tcW w:w="9209" w:type="dxa"/>
          </w:tcPr>
          <w:p w14:paraId="2B0518FB" w14:textId="77777777" w:rsidR="00484512" w:rsidRPr="00C2277E" w:rsidRDefault="00484512" w:rsidP="0066442C">
            <w:pPr>
              <w:spacing w:before="60" w:after="6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ru-RU"/>
              </w:rPr>
            </w:pPr>
            <w:r w:rsidRPr="00C2277E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lang w:eastAsia="ru-RU"/>
              </w:rPr>
              <w:t xml:space="preserve">Гвоздева Наталья Михайловна, </w:t>
            </w:r>
            <w:r w:rsidRPr="00C2277E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ru-RU"/>
              </w:rPr>
              <w:t xml:space="preserve">директор проектного департамента Минобрнауки России </w:t>
            </w:r>
          </w:p>
          <w:p w14:paraId="7D9C1758" w14:textId="353D60E7" w:rsidR="00484512" w:rsidRPr="0068086B" w:rsidRDefault="00484512" w:rsidP="0066442C">
            <w:pPr>
              <w:spacing w:before="60" w:after="6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highlight w:val="lightGray"/>
                <w:lang w:eastAsia="ru-RU"/>
              </w:rPr>
            </w:pPr>
            <w:r w:rsidRPr="000D5B64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ru-RU"/>
              </w:rPr>
              <w:t>Программа стратегического академического лидерства:</w:t>
            </w:r>
            <w:r w:rsidRPr="00C2277E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ru-RU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ru-RU"/>
              </w:rPr>
              <w:t>особенности финансирования</w:t>
            </w:r>
          </w:p>
        </w:tc>
      </w:tr>
      <w:tr w:rsidR="00484512" w:rsidRPr="0068086B" w14:paraId="2C0AFDC3" w14:textId="77777777" w:rsidTr="00484512">
        <w:tc>
          <w:tcPr>
            <w:tcW w:w="9209" w:type="dxa"/>
          </w:tcPr>
          <w:p w14:paraId="46BB9662" w14:textId="77777777" w:rsidR="00484512" w:rsidRDefault="00484512" w:rsidP="0066442C">
            <w:pPr>
              <w:spacing w:before="60" w:after="60"/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ru-RU"/>
              </w:rPr>
            </w:pPr>
            <w:r w:rsidRPr="0068086B"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eastAsia="ru-RU"/>
              </w:rPr>
              <w:t>Карелина Ирина Георгиевна</w:t>
            </w:r>
            <w:r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ru-RU"/>
              </w:rPr>
              <w:t>, исполнительный директор Ассоциации</w:t>
            </w:r>
          </w:p>
          <w:p w14:paraId="258517C7" w14:textId="77777777" w:rsidR="00484512" w:rsidRPr="0068086B" w:rsidRDefault="00484512" w:rsidP="0066442C">
            <w:pPr>
              <w:spacing w:before="60" w:after="60"/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ru-RU"/>
              </w:rPr>
            </w:pPr>
            <w:r w:rsidRPr="0068086B"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ru-RU"/>
              </w:rPr>
              <w:t>Заключительное слово, анонс следующих вебинаров</w:t>
            </w:r>
          </w:p>
        </w:tc>
      </w:tr>
      <w:tr w:rsidR="00484512" w:rsidRPr="0068086B" w14:paraId="2024381D" w14:textId="77777777" w:rsidTr="00484512">
        <w:tc>
          <w:tcPr>
            <w:tcW w:w="9209" w:type="dxa"/>
          </w:tcPr>
          <w:p w14:paraId="3CB5F516" w14:textId="77777777" w:rsidR="00484512" w:rsidRPr="0068086B" w:rsidRDefault="00484512" w:rsidP="0066442C">
            <w:pPr>
              <w:spacing w:before="60" w:after="60"/>
              <w:rPr>
                <w:rFonts w:ascii="Times New Roman" w:eastAsia="Times New Roman" w:hAnsi="Times New Roman" w:cs="Times New Roman"/>
                <w:bCs/>
                <w:sz w:val="22"/>
                <w:szCs w:val="22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eastAsia="ru-RU"/>
              </w:rPr>
              <w:t>Общая продолжительность вебинара</w:t>
            </w:r>
          </w:p>
        </w:tc>
      </w:tr>
    </w:tbl>
    <w:p w14:paraId="25A33F8D" w14:textId="77777777" w:rsidR="00AA2B25" w:rsidRPr="00724D38" w:rsidRDefault="00AA2B25" w:rsidP="009C5509">
      <w:pPr>
        <w:spacing w:before="60" w:after="60"/>
        <w:jc w:val="both"/>
        <w:rPr>
          <w:rFonts w:ascii="Times New Roman" w:eastAsia="Times New Roman" w:hAnsi="Times New Roman" w:cs="Times New Roman"/>
          <w:color w:val="000000"/>
          <w:sz w:val="10"/>
          <w:szCs w:val="10"/>
          <w:lang w:eastAsia="ru-RU"/>
        </w:rPr>
      </w:pPr>
    </w:p>
    <w:sectPr w:rsidR="00AA2B25" w:rsidRPr="00724D38" w:rsidSect="00C2396B">
      <w:pgSz w:w="11900" w:h="16840"/>
      <w:pgMar w:top="1134" w:right="567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DD51F5"/>
    <w:multiLevelType w:val="hybridMultilevel"/>
    <w:tmpl w:val="E266F42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E24778B"/>
    <w:multiLevelType w:val="hybridMultilevel"/>
    <w:tmpl w:val="58D44122"/>
    <w:lvl w:ilvl="0" w:tplc="91F85D1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40678C"/>
    <w:multiLevelType w:val="hybridMultilevel"/>
    <w:tmpl w:val="8968EA38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393A75"/>
    <w:multiLevelType w:val="hybridMultilevel"/>
    <w:tmpl w:val="C16CC3C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6D776A"/>
    <w:multiLevelType w:val="hybridMultilevel"/>
    <w:tmpl w:val="C1DC983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65DD1E72"/>
    <w:multiLevelType w:val="hybridMultilevel"/>
    <w:tmpl w:val="1F78A288"/>
    <w:lvl w:ilvl="0" w:tplc="68A05E40">
      <w:start w:val="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ED94D77"/>
    <w:multiLevelType w:val="hybridMultilevel"/>
    <w:tmpl w:val="4A889E1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785F2D54"/>
    <w:multiLevelType w:val="hybridMultilevel"/>
    <w:tmpl w:val="1FB0232C"/>
    <w:lvl w:ilvl="0" w:tplc="E1AE774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6"/>
  </w:num>
  <w:num w:numId="4">
    <w:abstractNumId w:val="2"/>
  </w:num>
  <w:num w:numId="5">
    <w:abstractNumId w:val="7"/>
  </w:num>
  <w:num w:numId="6">
    <w:abstractNumId w:val="3"/>
  </w:num>
  <w:num w:numId="7">
    <w:abstractNumId w:val="5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1NjQCQksDC2MDMyUdpeDU4uLM/DyQArNaAAbtixosAAAA"/>
  </w:docVars>
  <w:rsids>
    <w:rsidRoot w:val="009536B3"/>
    <w:rsid w:val="00027C1B"/>
    <w:rsid w:val="00034283"/>
    <w:rsid w:val="0003597E"/>
    <w:rsid w:val="00044657"/>
    <w:rsid w:val="00046667"/>
    <w:rsid w:val="00073CCF"/>
    <w:rsid w:val="00082FA4"/>
    <w:rsid w:val="00086CF3"/>
    <w:rsid w:val="000C7969"/>
    <w:rsid w:val="000D5B64"/>
    <w:rsid w:val="000D7156"/>
    <w:rsid w:val="000D757D"/>
    <w:rsid w:val="000D7A1A"/>
    <w:rsid w:val="0014186A"/>
    <w:rsid w:val="00167412"/>
    <w:rsid w:val="0019562F"/>
    <w:rsid w:val="001C6184"/>
    <w:rsid w:val="00204E6F"/>
    <w:rsid w:val="00206360"/>
    <w:rsid w:val="0021710C"/>
    <w:rsid w:val="00265F5A"/>
    <w:rsid w:val="00283308"/>
    <w:rsid w:val="00321952"/>
    <w:rsid w:val="00322A4D"/>
    <w:rsid w:val="0032337B"/>
    <w:rsid w:val="0032373F"/>
    <w:rsid w:val="0033701F"/>
    <w:rsid w:val="003748AC"/>
    <w:rsid w:val="00393498"/>
    <w:rsid w:val="003A26BB"/>
    <w:rsid w:val="00484512"/>
    <w:rsid w:val="004B024E"/>
    <w:rsid w:val="004E281D"/>
    <w:rsid w:val="004E44F0"/>
    <w:rsid w:val="004E7CF3"/>
    <w:rsid w:val="004F7304"/>
    <w:rsid w:val="00511969"/>
    <w:rsid w:val="005337B6"/>
    <w:rsid w:val="00544C70"/>
    <w:rsid w:val="00576D30"/>
    <w:rsid w:val="005844CF"/>
    <w:rsid w:val="00591815"/>
    <w:rsid w:val="00596778"/>
    <w:rsid w:val="005B1CA8"/>
    <w:rsid w:val="005E35EF"/>
    <w:rsid w:val="005F12CB"/>
    <w:rsid w:val="00635DC4"/>
    <w:rsid w:val="006671D3"/>
    <w:rsid w:val="006D42D4"/>
    <w:rsid w:val="00701556"/>
    <w:rsid w:val="0071071D"/>
    <w:rsid w:val="00722AC8"/>
    <w:rsid w:val="00724D38"/>
    <w:rsid w:val="00725265"/>
    <w:rsid w:val="00727968"/>
    <w:rsid w:val="00733CFC"/>
    <w:rsid w:val="00760018"/>
    <w:rsid w:val="007B5D08"/>
    <w:rsid w:val="007C4050"/>
    <w:rsid w:val="007C7710"/>
    <w:rsid w:val="007D6582"/>
    <w:rsid w:val="007E1561"/>
    <w:rsid w:val="007F7EFB"/>
    <w:rsid w:val="0080297D"/>
    <w:rsid w:val="00821F99"/>
    <w:rsid w:val="00832C5B"/>
    <w:rsid w:val="0089205E"/>
    <w:rsid w:val="008F6D6F"/>
    <w:rsid w:val="009009C4"/>
    <w:rsid w:val="00911A5A"/>
    <w:rsid w:val="009308D9"/>
    <w:rsid w:val="00933C26"/>
    <w:rsid w:val="009536B3"/>
    <w:rsid w:val="00972ECA"/>
    <w:rsid w:val="009A0CDC"/>
    <w:rsid w:val="009C5509"/>
    <w:rsid w:val="00A007FE"/>
    <w:rsid w:val="00A05C4C"/>
    <w:rsid w:val="00A1099C"/>
    <w:rsid w:val="00A135B0"/>
    <w:rsid w:val="00A1539C"/>
    <w:rsid w:val="00A32BEE"/>
    <w:rsid w:val="00A6765A"/>
    <w:rsid w:val="00A755F1"/>
    <w:rsid w:val="00A77899"/>
    <w:rsid w:val="00A978BA"/>
    <w:rsid w:val="00AA2B25"/>
    <w:rsid w:val="00AD4B3B"/>
    <w:rsid w:val="00B54F83"/>
    <w:rsid w:val="00BB7D24"/>
    <w:rsid w:val="00BC338F"/>
    <w:rsid w:val="00BC3B86"/>
    <w:rsid w:val="00BC72A7"/>
    <w:rsid w:val="00C03C9F"/>
    <w:rsid w:val="00C07067"/>
    <w:rsid w:val="00C157EF"/>
    <w:rsid w:val="00C2396B"/>
    <w:rsid w:val="00C623EB"/>
    <w:rsid w:val="00C8113C"/>
    <w:rsid w:val="00C9778B"/>
    <w:rsid w:val="00CA62C8"/>
    <w:rsid w:val="00CA726C"/>
    <w:rsid w:val="00CD0CA6"/>
    <w:rsid w:val="00CE3DAB"/>
    <w:rsid w:val="00D04531"/>
    <w:rsid w:val="00D27E34"/>
    <w:rsid w:val="00DA3C83"/>
    <w:rsid w:val="00DB4378"/>
    <w:rsid w:val="00DB5A1B"/>
    <w:rsid w:val="00E3142E"/>
    <w:rsid w:val="00E42CBE"/>
    <w:rsid w:val="00E4519F"/>
    <w:rsid w:val="00E57B6D"/>
    <w:rsid w:val="00EB3EC6"/>
    <w:rsid w:val="00EC60BF"/>
    <w:rsid w:val="00EE5F61"/>
    <w:rsid w:val="00EF23BB"/>
    <w:rsid w:val="00F0408D"/>
    <w:rsid w:val="00F57E6A"/>
    <w:rsid w:val="00F629AC"/>
    <w:rsid w:val="00F654B9"/>
    <w:rsid w:val="00F71234"/>
    <w:rsid w:val="00F75BBA"/>
    <w:rsid w:val="00F91A4A"/>
    <w:rsid w:val="00F94450"/>
    <w:rsid w:val="00FA468A"/>
    <w:rsid w:val="00FA6503"/>
    <w:rsid w:val="00FE2216"/>
    <w:rsid w:val="00FF78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AE693F"/>
  <w15:chartTrackingRefBased/>
  <w15:docId w15:val="{7016B5BE-9278-8440-87AB-5DDE613586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link w:val="10"/>
    <w:uiPriority w:val="9"/>
    <w:qFormat/>
    <w:rsid w:val="00AA2B25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9009C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AA2B25"/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paragraph" w:styleId="a3">
    <w:name w:val="Normal (Web)"/>
    <w:basedOn w:val="a"/>
    <w:uiPriority w:val="99"/>
    <w:semiHidden/>
    <w:unhideWhenUsed/>
    <w:rsid w:val="00AA2B25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ru-RU"/>
    </w:rPr>
  </w:style>
  <w:style w:type="character" w:styleId="a4">
    <w:name w:val="Hyperlink"/>
    <w:basedOn w:val="a0"/>
    <w:uiPriority w:val="99"/>
    <w:unhideWhenUsed/>
    <w:rsid w:val="00AA2B25"/>
    <w:rPr>
      <w:color w:val="0000FF"/>
      <w:u w:val="single"/>
    </w:rPr>
  </w:style>
  <w:style w:type="paragraph" w:styleId="a5">
    <w:name w:val="List Paragraph"/>
    <w:basedOn w:val="a"/>
    <w:uiPriority w:val="34"/>
    <w:qFormat/>
    <w:rsid w:val="00322A4D"/>
    <w:pPr>
      <w:ind w:left="720"/>
      <w:contextualSpacing/>
    </w:pPr>
  </w:style>
  <w:style w:type="character" w:styleId="a6">
    <w:name w:val="FollowedHyperlink"/>
    <w:basedOn w:val="a0"/>
    <w:uiPriority w:val="99"/>
    <w:semiHidden/>
    <w:unhideWhenUsed/>
    <w:rsid w:val="00E4519F"/>
    <w:rPr>
      <w:color w:val="954F72" w:themeColor="followedHyperlink"/>
      <w:u w:val="single"/>
    </w:rPr>
  </w:style>
  <w:style w:type="paragraph" w:styleId="a7">
    <w:name w:val="Balloon Text"/>
    <w:basedOn w:val="a"/>
    <w:link w:val="a8"/>
    <w:uiPriority w:val="99"/>
    <w:semiHidden/>
    <w:unhideWhenUsed/>
    <w:rsid w:val="007B5D08"/>
    <w:rPr>
      <w:rFonts w:ascii="Times New Roman" w:hAnsi="Times New Roman" w:cs="Times New Roman"/>
      <w:sz w:val="18"/>
      <w:szCs w:val="18"/>
    </w:rPr>
  </w:style>
  <w:style w:type="character" w:customStyle="1" w:styleId="a8">
    <w:name w:val="Текст выноски Знак"/>
    <w:basedOn w:val="a0"/>
    <w:link w:val="a7"/>
    <w:uiPriority w:val="99"/>
    <w:semiHidden/>
    <w:rsid w:val="007B5D08"/>
    <w:rPr>
      <w:rFonts w:ascii="Times New Roman" w:hAnsi="Times New Roman" w:cs="Times New Roman"/>
      <w:sz w:val="18"/>
      <w:szCs w:val="18"/>
    </w:rPr>
  </w:style>
  <w:style w:type="character" w:customStyle="1" w:styleId="11">
    <w:name w:val="Неразрешенное упоминание1"/>
    <w:basedOn w:val="a0"/>
    <w:uiPriority w:val="99"/>
    <w:semiHidden/>
    <w:unhideWhenUsed/>
    <w:rsid w:val="001C6184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a0"/>
    <w:rsid w:val="00FA468A"/>
  </w:style>
  <w:style w:type="character" w:customStyle="1" w:styleId="40">
    <w:name w:val="Заголовок 4 Знак"/>
    <w:basedOn w:val="a0"/>
    <w:link w:val="4"/>
    <w:uiPriority w:val="9"/>
    <w:semiHidden/>
    <w:rsid w:val="009009C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table" w:styleId="a9">
    <w:name w:val="Table Grid"/>
    <w:basedOn w:val="a1"/>
    <w:uiPriority w:val="39"/>
    <w:rsid w:val="009009C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46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7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77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8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1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53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98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23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500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96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86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6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66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36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83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0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9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0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5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6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25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55</Words>
  <Characters>4309</Characters>
  <Application>Microsoft Office Word</Application>
  <DocSecurity>0</DocSecurity>
  <Lines>35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Тимофей</cp:lastModifiedBy>
  <cp:revision>2</cp:revision>
  <cp:lastPrinted>2020-10-06T10:48:00Z</cp:lastPrinted>
  <dcterms:created xsi:type="dcterms:W3CDTF">2020-11-17T09:33:00Z</dcterms:created>
  <dcterms:modified xsi:type="dcterms:W3CDTF">2020-11-17T09:33:00Z</dcterms:modified>
</cp:coreProperties>
</file>